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Fri, 29 Mar 2024 07:41:29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